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14B5" w:rsidRDefault="0088523E" w:rsidP="0088523E">
      <w:pPr>
        <w:jc w:val="center"/>
        <w:rPr>
          <w:b/>
        </w:rPr>
      </w:pPr>
      <w:proofErr w:type="spellStart"/>
      <w:r w:rsidRPr="0088523E">
        <w:rPr>
          <w:b/>
        </w:rPr>
        <w:t>Shandur</w:t>
      </w:r>
      <w:proofErr w:type="spellEnd"/>
      <w:r w:rsidRPr="0088523E">
        <w:rPr>
          <w:b/>
        </w:rPr>
        <w:t xml:space="preserve"> Polo Festival</w:t>
      </w:r>
    </w:p>
    <w:p w:rsidR="00CE2908" w:rsidRDefault="00CE2908" w:rsidP="00CE2908">
      <w:pPr>
        <w:rPr>
          <w:b/>
        </w:rPr>
      </w:pPr>
      <w:r>
        <w:rPr>
          <w:b/>
        </w:rPr>
        <w:t>Description:</w:t>
      </w:r>
    </w:p>
    <w:p w:rsidR="00CE2908" w:rsidRDefault="00CE2908" w:rsidP="00CE2908">
      <w:proofErr w:type="spellStart"/>
      <w:r>
        <w:t>Shandur</w:t>
      </w:r>
      <w:proofErr w:type="spellEnd"/>
      <w:r>
        <w:t xml:space="preserve"> polo festival is one of the most famous festivals of Pakistan. The festival is help in the month of July each year.  Polo match is played between </w:t>
      </w:r>
      <w:proofErr w:type="spellStart"/>
      <w:r>
        <w:t>Gilgit</w:t>
      </w:r>
      <w:proofErr w:type="spellEnd"/>
      <w:r>
        <w:t xml:space="preserve"> and </w:t>
      </w:r>
      <w:proofErr w:type="spellStart"/>
      <w:r>
        <w:t>Chitral</w:t>
      </w:r>
      <w:proofErr w:type="spellEnd"/>
      <w:r>
        <w:t xml:space="preserve"> Teams on the ‘Highest Polo ground of the World”. During these three festivals folk music are played and local artists show their cultural dancing and singing skills. </w:t>
      </w:r>
    </w:p>
    <w:p w:rsidR="00CE2908" w:rsidRPr="00CE2908" w:rsidRDefault="00CE2908" w:rsidP="00CE2908"/>
    <w:p w:rsidR="00CE2908" w:rsidRDefault="00CE2908" w:rsidP="00CE2908">
      <w:pPr>
        <w:rPr>
          <w:b/>
        </w:rPr>
      </w:pPr>
      <w:r>
        <w:rPr>
          <w:b/>
        </w:rPr>
        <w:t>Total Number of Days: 16</w:t>
      </w:r>
    </w:p>
    <w:p w:rsidR="00CE2908" w:rsidRDefault="00CE2908" w:rsidP="00CE2908">
      <w:pPr>
        <w:rPr>
          <w:b/>
        </w:rPr>
      </w:pPr>
      <w:r>
        <w:rPr>
          <w:b/>
        </w:rPr>
        <w:t>Arrival: Islamabad</w:t>
      </w:r>
    </w:p>
    <w:p w:rsidR="00CE2908" w:rsidRDefault="00CE2908" w:rsidP="00CE2908">
      <w:pPr>
        <w:rPr>
          <w:b/>
        </w:rPr>
      </w:pPr>
      <w:r>
        <w:rPr>
          <w:b/>
        </w:rPr>
        <w:t>Departure: Islamabad</w:t>
      </w:r>
    </w:p>
    <w:p w:rsidR="00CE2908" w:rsidRDefault="00CE2908" w:rsidP="00CE2908">
      <w:pPr>
        <w:rPr>
          <w:b/>
        </w:rPr>
      </w:pPr>
    </w:p>
    <w:p w:rsidR="00CE2908" w:rsidRDefault="00CE2908" w:rsidP="00CE2908">
      <w:pPr>
        <w:rPr>
          <w:b/>
        </w:rPr>
      </w:pPr>
      <w:r>
        <w:rPr>
          <w:b/>
        </w:rPr>
        <w:t xml:space="preserve">Tour Itinerary </w:t>
      </w:r>
    </w:p>
    <w:p w:rsidR="0088523E" w:rsidRDefault="0088523E" w:rsidP="0088523E">
      <w:proofErr w:type="gramStart"/>
      <w:r>
        <w:t>Day 01.</w:t>
      </w:r>
      <w:proofErr w:type="gramEnd"/>
      <w:r>
        <w:t xml:space="preserve"> Islamabad</w:t>
      </w:r>
    </w:p>
    <w:p w:rsidR="0088523E" w:rsidRDefault="0088523E" w:rsidP="0088523E">
      <w:pPr>
        <w:pStyle w:val="ListParagraph"/>
        <w:numPr>
          <w:ilvl w:val="0"/>
          <w:numId w:val="1"/>
        </w:numPr>
      </w:pPr>
      <w:r>
        <w:t>Islamabad City Tour</w:t>
      </w:r>
    </w:p>
    <w:p w:rsidR="0088523E" w:rsidRDefault="0088523E" w:rsidP="0088523E">
      <w:pPr>
        <w:pStyle w:val="ListParagraph"/>
        <w:numPr>
          <w:ilvl w:val="0"/>
          <w:numId w:val="1"/>
        </w:numPr>
      </w:pPr>
      <w:r>
        <w:t>Briefing</w:t>
      </w:r>
    </w:p>
    <w:p w:rsidR="0088523E" w:rsidRDefault="0088523E" w:rsidP="0088523E">
      <w:pPr>
        <w:pStyle w:val="ListParagraph"/>
        <w:numPr>
          <w:ilvl w:val="0"/>
          <w:numId w:val="1"/>
        </w:numPr>
      </w:pPr>
      <w:r>
        <w:t>Night Stay: Hotel</w:t>
      </w:r>
    </w:p>
    <w:p w:rsidR="0088523E" w:rsidRDefault="0088523E" w:rsidP="0088523E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88523E" w:rsidRDefault="0088523E" w:rsidP="0088523E">
      <w:pPr>
        <w:pStyle w:val="ListParagraph"/>
        <w:numPr>
          <w:ilvl w:val="0"/>
          <w:numId w:val="2"/>
        </w:numPr>
      </w:pPr>
      <w:r>
        <w:t>Night Stay: Hotel</w:t>
      </w:r>
    </w:p>
    <w:p w:rsidR="0088523E" w:rsidRDefault="0088523E" w:rsidP="0088523E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88523E" w:rsidRDefault="0088523E" w:rsidP="0088523E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88523E" w:rsidRDefault="0088523E" w:rsidP="0088523E">
      <w:pPr>
        <w:pStyle w:val="ListParagraph"/>
        <w:numPr>
          <w:ilvl w:val="0"/>
          <w:numId w:val="2"/>
        </w:numPr>
      </w:pPr>
      <w:r>
        <w:t>Roaming locally</w:t>
      </w:r>
    </w:p>
    <w:p w:rsidR="0088523E" w:rsidRDefault="0088523E" w:rsidP="0088523E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88523E" w:rsidRDefault="0088523E" w:rsidP="0088523E">
      <w:proofErr w:type="gramStart"/>
      <w:r>
        <w:t>Day 04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88523E" w:rsidRDefault="0088523E" w:rsidP="0088523E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88523E" w:rsidRDefault="0088523E" w:rsidP="0088523E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88523E" w:rsidRDefault="0088523E" w:rsidP="0088523E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88523E" w:rsidRDefault="0088523E" w:rsidP="0088523E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Shandur</w:t>
      </w:r>
      <w:proofErr w:type="spellEnd"/>
    </w:p>
    <w:p w:rsidR="0088523E" w:rsidRDefault="0088523E" w:rsidP="0088523E">
      <w:pPr>
        <w:pStyle w:val="ListParagraph"/>
        <w:numPr>
          <w:ilvl w:val="0"/>
          <w:numId w:val="5"/>
        </w:numPr>
      </w:pPr>
      <w:proofErr w:type="spellStart"/>
      <w:r>
        <w:t>Shandur</w:t>
      </w:r>
      <w:proofErr w:type="spellEnd"/>
    </w:p>
    <w:p w:rsidR="0088523E" w:rsidRDefault="0088523E" w:rsidP="0088523E">
      <w:pPr>
        <w:pStyle w:val="ListParagraph"/>
        <w:numPr>
          <w:ilvl w:val="0"/>
          <w:numId w:val="5"/>
        </w:numPr>
      </w:pPr>
      <w:r>
        <w:t>Sightseeing</w:t>
      </w:r>
    </w:p>
    <w:p w:rsidR="0088523E" w:rsidRDefault="0088523E" w:rsidP="0088523E">
      <w:pPr>
        <w:pStyle w:val="ListParagraph"/>
        <w:numPr>
          <w:ilvl w:val="0"/>
          <w:numId w:val="5"/>
        </w:numPr>
      </w:pPr>
      <w:r>
        <w:lastRenderedPageBreak/>
        <w:t>Night Stay: Dome Tent</w:t>
      </w:r>
    </w:p>
    <w:p w:rsidR="0088523E" w:rsidRDefault="0088523E" w:rsidP="0088523E">
      <w:proofErr w:type="gramStart"/>
      <w:r>
        <w:t>Day 06.</w:t>
      </w:r>
      <w:proofErr w:type="gramEnd"/>
      <w:r>
        <w:t xml:space="preserve"> </w:t>
      </w:r>
      <w:proofErr w:type="spellStart"/>
      <w:r>
        <w:t>Shandur</w:t>
      </w:r>
      <w:proofErr w:type="spellEnd"/>
      <w:r>
        <w:t xml:space="preserve"> Polo Festival</w:t>
      </w:r>
    </w:p>
    <w:p w:rsidR="0088523E" w:rsidRDefault="0088523E" w:rsidP="0088523E">
      <w:pPr>
        <w:pStyle w:val="ListParagraph"/>
        <w:numPr>
          <w:ilvl w:val="0"/>
          <w:numId w:val="16"/>
        </w:numPr>
      </w:pPr>
      <w:r>
        <w:t>Polo Match</w:t>
      </w:r>
    </w:p>
    <w:p w:rsidR="0088523E" w:rsidRDefault="0088523E" w:rsidP="0088523E">
      <w:pPr>
        <w:pStyle w:val="ListParagraph"/>
        <w:numPr>
          <w:ilvl w:val="0"/>
          <w:numId w:val="16"/>
        </w:numPr>
      </w:pPr>
      <w:proofErr w:type="spellStart"/>
      <w:r>
        <w:t>Muisc</w:t>
      </w:r>
      <w:proofErr w:type="spellEnd"/>
      <w:r>
        <w:t xml:space="preserve"> </w:t>
      </w:r>
    </w:p>
    <w:p w:rsidR="0088523E" w:rsidRDefault="0088523E" w:rsidP="0088523E">
      <w:pPr>
        <w:pStyle w:val="ListParagraph"/>
        <w:numPr>
          <w:ilvl w:val="0"/>
          <w:numId w:val="16"/>
        </w:numPr>
      </w:pPr>
      <w:r>
        <w:t>Dance</w:t>
      </w:r>
    </w:p>
    <w:p w:rsidR="0088523E" w:rsidRDefault="0088523E" w:rsidP="0088523E">
      <w:pPr>
        <w:pStyle w:val="ListParagraph"/>
        <w:numPr>
          <w:ilvl w:val="0"/>
          <w:numId w:val="16"/>
        </w:numPr>
      </w:pPr>
      <w:r>
        <w:t xml:space="preserve">Drive to </w:t>
      </w:r>
      <w:proofErr w:type="spellStart"/>
      <w:r>
        <w:t>Khalti</w:t>
      </w:r>
      <w:proofErr w:type="spellEnd"/>
    </w:p>
    <w:p w:rsidR="0088523E" w:rsidRDefault="0088523E" w:rsidP="0088523E">
      <w:pPr>
        <w:pStyle w:val="ListParagraph"/>
        <w:numPr>
          <w:ilvl w:val="0"/>
          <w:numId w:val="16"/>
        </w:numPr>
      </w:pPr>
      <w:r>
        <w:t>Night Stay: Hotel</w:t>
      </w:r>
    </w:p>
    <w:p w:rsidR="0088523E" w:rsidRDefault="0088523E" w:rsidP="0088523E">
      <w:proofErr w:type="gramStart"/>
      <w:r>
        <w:t>Day 07.</w:t>
      </w:r>
      <w:proofErr w:type="gramEnd"/>
      <w:r>
        <w:t xml:space="preserve"> </w:t>
      </w:r>
      <w:proofErr w:type="spellStart"/>
      <w:r>
        <w:t>Gupis</w:t>
      </w:r>
      <w:proofErr w:type="spellEnd"/>
      <w:r>
        <w:t xml:space="preserve">- </w:t>
      </w:r>
      <w:proofErr w:type="spellStart"/>
      <w:r>
        <w:t>Gilgit</w:t>
      </w:r>
      <w:proofErr w:type="spellEnd"/>
      <w:r>
        <w:t xml:space="preserve"> City</w:t>
      </w:r>
    </w:p>
    <w:p w:rsidR="0088523E" w:rsidRDefault="0088523E" w:rsidP="0088523E">
      <w:pPr>
        <w:pStyle w:val="ListParagraph"/>
        <w:numPr>
          <w:ilvl w:val="0"/>
          <w:numId w:val="7"/>
        </w:numPr>
      </w:pPr>
      <w:proofErr w:type="spellStart"/>
      <w:r>
        <w:t>Gilgit</w:t>
      </w:r>
      <w:proofErr w:type="spellEnd"/>
      <w:r>
        <w:t xml:space="preserve"> City</w:t>
      </w:r>
    </w:p>
    <w:p w:rsidR="0088523E" w:rsidRDefault="0088523E" w:rsidP="0088523E">
      <w:pPr>
        <w:pStyle w:val="ListParagraph"/>
        <w:numPr>
          <w:ilvl w:val="0"/>
          <w:numId w:val="7"/>
        </w:numPr>
      </w:pPr>
      <w:r>
        <w:t>Rest</w:t>
      </w:r>
    </w:p>
    <w:p w:rsidR="0088523E" w:rsidRDefault="0088523E" w:rsidP="0088523E">
      <w:pPr>
        <w:pStyle w:val="ListParagraph"/>
        <w:numPr>
          <w:ilvl w:val="0"/>
          <w:numId w:val="7"/>
        </w:numPr>
      </w:pPr>
      <w:r>
        <w:t>Local Food</w:t>
      </w:r>
    </w:p>
    <w:p w:rsidR="0088523E" w:rsidRDefault="0088523E" w:rsidP="0088523E">
      <w:proofErr w:type="gramStart"/>
      <w:r>
        <w:t>Day 08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- </w:t>
      </w:r>
      <w:proofErr w:type="spellStart"/>
      <w:r>
        <w:t>Hunza</w:t>
      </w:r>
      <w:proofErr w:type="spellEnd"/>
    </w:p>
    <w:p w:rsidR="0088523E" w:rsidRDefault="0088523E" w:rsidP="0088523E">
      <w:pPr>
        <w:pStyle w:val="ListParagraph"/>
        <w:numPr>
          <w:ilvl w:val="0"/>
          <w:numId w:val="8"/>
        </w:numPr>
      </w:pPr>
      <w:proofErr w:type="spellStart"/>
      <w:r>
        <w:t>Altit</w:t>
      </w:r>
      <w:proofErr w:type="spellEnd"/>
      <w:r>
        <w:t xml:space="preserve"> Fort</w:t>
      </w:r>
    </w:p>
    <w:p w:rsidR="0088523E" w:rsidRDefault="0088523E" w:rsidP="0088523E">
      <w:pPr>
        <w:pStyle w:val="ListParagraph"/>
        <w:numPr>
          <w:ilvl w:val="0"/>
          <w:numId w:val="8"/>
        </w:numPr>
      </w:pPr>
      <w:proofErr w:type="spellStart"/>
      <w:r>
        <w:t>Baltit</w:t>
      </w:r>
      <w:proofErr w:type="spellEnd"/>
      <w:r>
        <w:t xml:space="preserve"> Fort</w:t>
      </w:r>
    </w:p>
    <w:p w:rsidR="0088523E" w:rsidRDefault="0088523E" w:rsidP="0088523E">
      <w:pPr>
        <w:pStyle w:val="ListParagraph"/>
        <w:numPr>
          <w:ilvl w:val="0"/>
          <w:numId w:val="8"/>
        </w:numPr>
      </w:pPr>
      <w:r>
        <w:t>Royal garden</w:t>
      </w:r>
    </w:p>
    <w:p w:rsidR="0088523E" w:rsidRDefault="0088523E" w:rsidP="0088523E">
      <w:pPr>
        <w:pStyle w:val="ListParagraph"/>
        <w:numPr>
          <w:ilvl w:val="0"/>
          <w:numId w:val="8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88523E" w:rsidRDefault="0088523E" w:rsidP="0088523E">
      <w:proofErr w:type="gramStart"/>
      <w:r>
        <w:t>Day 9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88523E" w:rsidRDefault="0088523E" w:rsidP="0088523E">
      <w:pPr>
        <w:pStyle w:val="ListParagraph"/>
        <w:numPr>
          <w:ilvl w:val="0"/>
          <w:numId w:val="9"/>
        </w:numPr>
      </w:pPr>
      <w:proofErr w:type="spellStart"/>
      <w:r>
        <w:t>Ganish</w:t>
      </w:r>
      <w:proofErr w:type="spellEnd"/>
      <w:r>
        <w:t xml:space="preserve"> Village</w:t>
      </w:r>
    </w:p>
    <w:p w:rsidR="0088523E" w:rsidRDefault="0088523E" w:rsidP="0088523E">
      <w:pPr>
        <w:pStyle w:val="ListParagraph"/>
        <w:numPr>
          <w:ilvl w:val="0"/>
          <w:numId w:val="9"/>
        </w:numPr>
      </w:pPr>
      <w:proofErr w:type="spellStart"/>
      <w:r>
        <w:t>Minapin</w:t>
      </w:r>
      <w:proofErr w:type="spellEnd"/>
    </w:p>
    <w:p w:rsidR="0088523E" w:rsidRDefault="0088523E" w:rsidP="0088523E">
      <w:pPr>
        <w:pStyle w:val="ListParagraph"/>
        <w:numPr>
          <w:ilvl w:val="0"/>
          <w:numId w:val="9"/>
        </w:numPr>
      </w:pPr>
      <w:proofErr w:type="spellStart"/>
      <w:r>
        <w:t>Summayar</w:t>
      </w:r>
      <w:proofErr w:type="spellEnd"/>
    </w:p>
    <w:p w:rsidR="0088523E" w:rsidRDefault="0088523E" w:rsidP="0088523E">
      <w:proofErr w:type="gramStart"/>
      <w:r>
        <w:t>Day 10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88523E" w:rsidRDefault="0088523E" w:rsidP="0088523E">
      <w:pPr>
        <w:pStyle w:val="ListParagraph"/>
        <w:numPr>
          <w:ilvl w:val="0"/>
          <w:numId w:val="10"/>
        </w:numPr>
      </w:pPr>
      <w:proofErr w:type="spellStart"/>
      <w:r>
        <w:t>Attabad</w:t>
      </w:r>
      <w:proofErr w:type="spellEnd"/>
      <w:r>
        <w:t xml:space="preserve"> Lake</w:t>
      </w:r>
    </w:p>
    <w:p w:rsidR="0088523E" w:rsidRDefault="0088523E" w:rsidP="0088523E">
      <w:pPr>
        <w:pStyle w:val="ListParagraph"/>
        <w:numPr>
          <w:ilvl w:val="0"/>
          <w:numId w:val="10"/>
        </w:numPr>
      </w:pPr>
      <w:proofErr w:type="spellStart"/>
      <w:r>
        <w:t>Gulmit</w:t>
      </w:r>
      <w:proofErr w:type="spellEnd"/>
      <w:r>
        <w:t xml:space="preserve"> Village</w:t>
      </w:r>
    </w:p>
    <w:p w:rsidR="0088523E" w:rsidRDefault="0088523E" w:rsidP="0088523E">
      <w:pPr>
        <w:pStyle w:val="ListParagraph"/>
        <w:numPr>
          <w:ilvl w:val="0"/>
          <w:numId w:val="10"/>
        </w:numPr>
      </w:pPr>
      <w:proofErr w:type="spellStart"/>
      <w:r>
        <w:t>Bulbulik</w:t>
      </w:r>
      <w:proofErr w:type="spellEnd"/>
      <w:r>
        <w:t xml:space="preserve"> </w:t>
      </w:r>
    </w:p>
    <w:p w:rsidR="0088523E" w:rsidRDefault="0088523E" w:rsidP="0088523E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88523E" w:rsidRDefault="0088523E" w:rsidP="0088523E">
      <w:r>
        <w:t>Day 11.Hunza</w:t>
      </w:r>
    </w:p>
    <w:p w:rsidR="0088523E" w:rsidRDefault="0088523E" w:rsidP="0088523E">
      <w:pPr>
        <w:pStyle w:val="ListParagraph"/>
        <w:numPr>
          <w:ilvl w:val="0"/>
          <w:numId w:val="11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88523E" w:rsidRDefault="0088523E" w:rsidP="0088523E">
      <w:pPr>
        <w:pStyle w:val="ListParagraph"/>
        <w:numPr>
          <w:ilvl w:val="0"/>
          <w:numId w:val="11"/>
        </w:numPr>
      </w:pPr>
      <w:proofErr w:type="spellStart"/>
      <w:r>
        <w:t>Borith</w:t>
      </w:r>
      <w:proofErr w:type="spellEnd"/>
      <w:r>
        <w:t xml:space="preserve"> Lake</w:t>
      </w:r>
    </w:p>
    <w:p w:rsidR="0088523E" w:rsidRDefault="0088523E" w:rsidP="0088523E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Glacier </w:t>
      </w:r>
    </w:p>
    <w:p w:rsidR="0088523E" w:rsidRDefault="0088523E" w:rsidP="0088523E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Cones</w:t>
      </w:r>
    </w:p>
    <w:p w:rsidR="0088523E" w:rsidRDefault="0088523E" w:rsidP="0088523E">
      <w:pPr>
        <w:pStyle w:val="ListParagraph"/>
        <w:numPr>
          <w:ilvl w:val="0"/>
          <w:numId w:val="11"/>
        </w:numPr>
      </w:pPr>
      <w:r>
        <w:t>Glacier Breeze</w:t>
      </w:r>
    </w:p>
    <w:p w:rsidR="0088523E" w:rsidRDefault="0088523E" w:rsidP="0088523E">
      <w:proofErr w:type="gramStart"/>
      <w:r>
        <w:t>Day 12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88523E" w:rsidRDefault="0088523E" w:rsidP="0088523E">
      <w:pPr>
        <w:pStyle w:val="ListParagraph"/>
        <w:numPr>
          <w:ilvl w:val="0"/>
          <w:numId w:val="12"/>
        </w:numPr>
      </w:pPr>
      <w:proofErr w:type="spellStart"/>
      <w:r>
        <w:lastRenderedPageBreak/>
        <w:t>Sost</w:t>
      </w:r>
      <w:proofErr w:type="spellEnd"/>
    </w:p>
    <w:p w:rsidR="0088523E" w:rsidRDefault="0088523E" w:rsidP="0088523E">
      <w:pPr>
        <w:pStyle w:val="ListParagraph"/>
        <w:numPr>
          <w:ilvl w:val="0"/>
          <w:numId w:val="12"/>
        </w:numPr>
      </w:pPr>
      <w:proofErr w:type="spellStart"/>
      <w:r>
        <w:t>Khunjerab</w:t>
      </w:r>
      <w:proofErr w:type="spellEnd"/>
      <w:r>
        <w:t xml:space="preserve"> Border</w:t>
      </w:r>
    </w:p>
    <w:p w:rsidR="0088523E" w:rsidRDefault="0088523E" w:rsidP="0088523E">
      <w:pPr>
        <w:pStyle w:val="ListParagraph"/>
        <w:numPr>
          <w:ilvl w:val="0"/>
          <w:numId w:val="12"/>
        </w:numPr>
      </w:pPr>
      <w:r>
        <w:t>Ghulkin Village</w:t>
      </w:r>
    </w:p>
    <w:p w:rsidR="0088523E" w:rsidRDefault="0088523E" w:rsidP="0088523E">
      <w:proofErr w:type="gramStart"/>
      <w:r>
        <w:t>Day 13.</w:t>
      </w:r>
      <w:proofErr w:type="gramEnd"/>
      <w:r>
        <w:t xml:space="preserve"> </w:t>
      </w:r>
      <w:proofErr w:type="spellStart"/>
      <w:r>
        <w:t>Naltar</w:t>
      </w:r>
      <w:proofErr w:type="spellEnd"/>
    </w:p>
    <w:p w:rsidR="0088523E" w:rsidRDefault="0088523E" w:rsidP="0088523E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</w:p>
    <w:p w:rsidR="0088523E" w:rsidRDefault="0088523E" w:rsidP="0088523E">
      <w:pPr>
        <w:pStyle w:val="ListParagraph"/>
        <w:numPr>
          <w:ilvl w:val="0"/>
          <w:numId w:val="13"/>
        </w:numPr>
      </w:pPr>
      <w:r>
        <w:t>Rainbow lake</w:t>
      </w:r>
    </w:p>
    <w:p w:rsidR="0088523E" w:rsidRDefault="0088523E" w:rsidP="0088523E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  <w:r>
        <w:t xml:space="preserve"> Pine Hills</w:t>
      </w:r>
    </w:p>
    <w:p w:rsidR="0088523E" w:rsidRDefault="0088523E" w:rsidP="0088523E">
      <w:proofErr w:type="gramStart"/>
      <w:r>
        <w:t>Day 14.</w:t>
      </w:r>
      <w:proofErr w:type="gramEnd"/>
      <w:r>
        <w:t xml:space="preserve"> </w:t>
      </w:r>
      <w:proofErr w:type="spellStart"/>
      <w:r>
        <w:t>Naltar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88523E" w:rsidRDefault="0088523E" w:rsidP="0088523E">
      <w:pPr>
        <w:pStyle w:val="ListParagraph"/>
        <w:numPr>
          <w:ilvl w:val="0"/>
          <w:numId w:val="14"/>
        </w:numPr>
      </w:pPr>
      <w:proofErr w:type="spellStart"/>
      <w:r>
        <w:t>Naran</w:t>
      </w:r>
      <w:proofErr w:type="spellEnd"/>
    </w:p>
    <w:p w:rsidR="0088523E" w:rsidRDefault="0088523E" w:rsidP="0088523E">
      <w:pPr>
        <w:pStyle w:val="ListParagraph"/>
        <w:numPr>
          <w:ilvl w:val="0"/>
          <w:numId w:val="14"/>
        </w:numPr>
      </w:pPr>
      <w:r>
        <w:t xml:space="preserve">White water Rafting/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88523E" w:rsidRDefault="0088523E" w:rsidP="0088523E">
      <w:proofErr w:type="gramStart"/>
      <w:r>
        <w:t>Day 15.</w:t>
      </w:r>
      <w:proofErr w:type="gramEnd"/>
      <w:r>
        <w:t xml:space="preserve"> Islamabad</w:t>
      </w:r>
    </w:p>
    <w:p w:rsidR="0088523E" w:rsidRDefault="0088523E" w:rsidP="0088523E">
      <w:pPr>
        <w:pStyle w:val="ListParagraph"/>
        <w:numPr>
          <w:ilvl w:val="0"/>
          <w:numId w:val="15"/>
        </w:numPr>
      </w:pPr>
      <w:r>
        <w:t>Islamabad</w:t>
      </w:r>
    </w:p>
    <w:p w:rsidR="0088523E" w:rsidRDefault="0088523E" w:rsidP="0088523E">
      <w:pPr>
        <w:pStyle w:val="ListParagraph"/>
        <w:numPr>
          <w:ilvl w:val="0"/>
          <w:numId w:val="15"/>
        </w:numPr>
      </w:pPr>
      <w:r>
        <w:t>Rawalpindi City Tour</w:t>
      </w:r>
    </w:p>
    <w:p w:rsidR="0088523E" w:rsidRDefault="0088523E" w:rsidP="0088523E">
      <w:proofErr w:type="gramStart"/>
      <w:r>
        <w:t>Day 16.</w:t>
      </w:r>
      <w:proofErr w:type="gramEnd"/>
      <w:r>
        <w:t xml:space="preserve"> Departure</w:t>
      </w:r>
    </w:p>
    <w:p w:rsidR="0088523E" w:rsidRDefault="0088523E" w:rsidP="0088523E"/>
    <w:p w:rsidR="00CE2908" w:rsidRDefault="00CE2908" w:rsidP="00CE2908">
      <w:pPr>
        <w:rPr>
          <w:b/>
        </w:rPr>
      </w:pPr>
      <w:r>
        <w:rPr>
          <w:b/>
        </w:rPr>
        <w:t>What is Included: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Transportation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Airport Transfers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Hotel Accommodation in Pakistan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Meals (Breakfast, Lunch, Dinner)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Water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Government Licensed expert  Guides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Support Staff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Basic First Aid Kit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Covid-19  Essentials ( Hand Sanitizer, Masks, Gloves)</w:t>
      </w:r>
    </w:p>
    <w:p w:rsidR="00CE2908" w:rsidRDefault="00CE2908" w:rsidP="00CE2908">
      <w:pPr>
        <w:pStyle w:val="ListParagraph"/>
        <w:numPr>
          <w:ilvl w:val="0"/>
          <w:numId w:val="17"/>
        </w:numPr>
      </w:pPr>
      <w:r>
        <w:t>Tour Completion Certificate</w:t>
      </w:r>
    </w:p>
    <w:p w:rsidR="00CE2908" w:rsidRDefault="00CE2908" w:rsidP="00CE2908">
      <w:pPr>
        <w:pStyle w:val="ListParagraph"/>
      </w:pPr>
    </w:p>
    <w:p w:rsidR="00CE2908" w:rsidRDefault="00CE2908" w:rsidP="00CE2908">
      <w:pPr>
        <w:pStyle w:val="ListParagraph"/>
      </w:pPr>
    </w:p>
    <w:p w:rsidR="00CE2908" w:rsidRDefault="00CE2908" w:rsidP="00CE2908">
      <w:pPr>
        <w:rPr>
          <w:b/>
        </w:rPr>
      </w:pPr>
      <w:r>
        <w:rPr>
          <w:b/>
        </w:rPr>
        <w:t xml:space="preserve">What is not included? 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Personal Insurance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Visa  ( Supporting credentials will be provided)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Personal Use Items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International Air Tickets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lastRenderedPageBreak/>
        <w:t>Tips to guide and support staff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Miscellaneous Items</w:t>
      </w:r>
    </w:p>
    <w:p w:rsidR="00CE2908" w:rsidRDefault="00CE2908" w:rsidP="00CE2908">
      <w:pPr>
        <w:pStyle w:val="ListParagraph"/>
        <w:numPr>
          <w:ilvl w:val="0"/>
          <w:numId w:val="18"/>
        </w:numPr>
      </w:pPr>
      <w:r>
        <w:t>Anything not mentioned above.</w:t>
      </w:r>
    </w:p>
    <w:p w:rsidR="00CE2908" w:rsidRPr="0088523E" w:rsidRDefault="00CE2908" w:rsidP="0088523E"/>
    <w:p w:rsidR="0088523E" w:rsidRPr="0088523E" w:rsidRDefault="0088523E">
      <w:pPr>
        <w:jc w:val="center"/>
        <w:rPr>
          <w:b/>
        </w:rPr>
      </w:pPr>
    </w:p>
    <w:sectPr w:rsidR="0088523E" w:rsidRPr="0088523E" w:rsidSect="000014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1778C"/>
    <w:multiLevelType w:val="hybridMultilevel"/>
    <w:tmpl w:val="EC340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A55E2"/>
    <w:multiLevelType w:val="hybridMultilevel"/>
    <w:tmpl w:val="02048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5">
    <w:nsid w:val="21A20F17"/>
    <w:multiLevelType w:val="hybridMultilevel"/>
    <w:tmpl w:val="533ED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053812"/>
    <w:multiLevelType w:val="hybridMultilevel"/>
    <w:tmpl w:val="9458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8F7358"/>
    <w:multiLevelType w:val="hybridMultilevel"/>
    <w:tmpl w:val="8E58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92365B"/>
    <w:multiLevelType w:val="hybridMultilevel"/>
    <w:tmpl w:val="A0F0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433202"/>
    <w:multiLevelType w:val="hybridMultilevel"/>
    <w:tmpl w:val="6588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D7D6C45"/>
    <w:multiLevelType w:val="hybridMultilevel"/>
    <w:tmpl w:val="AA4A5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7"/>
  </w:num>
  <w:num w:numId="4">
    <w:abstractNumId w:val="10"/>
  </w:num>
  <w:num w:numId="5">
    <w:abstractNumId w:val="1"/>
  </w:num>
  <w:num w:numId="6">
    <w:abstractNumId w:val="3"/>
  </w:num>
  <w:num w:numId="7">
    <w:abstractNumId w:val="5"/>
  </w:num>
  <w:num w:numId="8">
    <w:abstractNumId w:val="16"/>
  </w:num>
  <w:num w:numId="9">
    <w:abstractNumId w:val="4"/>
  </w:num>
  <w:num w:numId="10">
    <w:abstractNumId w:val="8"/>
  </w:num>
  <w:num w:numId="11">
    <w:abstractNumId w:val="14"/>
  </w:num>
  <w:num w:numId="12">
    <w:abstractNumId w:val="15"/>
  </w:num>
  <w:num w:numId="13">
    <w:abstractNumId w:val="2"/>
  </w:num>
  <w:num w:numId="14">
    <w:abstractNumId w:val="9"/>
  </w:num>
  <w:num w:numId="15">
    <w:abstractNumId w:val="7"/>
  </w:num>
  <w:num w:numId="16">
    <w:abstractNumId w:val="13"/>
  </w:num>
  <w:num w:numId="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7I0NTI1NDc0N7VQ0lEKTi0uzszPAykwrAUAVrJ2aCwAAAA="/>
  </w:docVars>
  <w:rsids>
    <w:rsidRoot w:val="0088523E"/>
    <w:rsid w:val="000014B5"/>
    <w:rsid w:val="0088523E"/>
    <w:rsid w:val="00CE29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14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523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93</Words>
  <Characters>1673</Characters>
  <Application>Microsoft Office Word</Application>
  <DocSecurity>0</DocSecurity>
  <Lines>13</Lines>
  <Paragraphs>3</Paragraphs>
  <ScaleCrop>false</ScaleCrop>
  <Company/>
  <LinksUpToDate>false</LinksUpToDate>
  <CharactersWithSpaces>1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USER</cp:lastModifiedBy>
  <cp:revision>3</cp:revision>
  <dcterms:created xsi:type="dcterms:W3CDTF">2021-06-28T16:55:00Z</dcterms:created>
  <dcterms:modified xsi:type="dcterms:W3CDTF">2021-08-25T09:58:00Z</dcterms:modified>
</cp:coreProperties>
</file>